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lly Schul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ul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37 Hawthorne Lan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olly.clodiu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80723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